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4.jpg" ContentType="image/jpeg"/>
  <Override PartName="/word/media/rId34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entity-image-inline"/>
    <w:p>
      <w:pPr>
        <w:pStyle w:val="FirstParagraph"/>
      </w:pPr>
      <w:r>
        <w:t xml:space="preserve">Certainly! Let’s dive into data analysis in tech and explore some free learning resources. 📊👩‍💻</w:t>
      </w:r>
    </w:p>
    <w:bookmarkStart w:id="20" w:name="what-is-data-analysis-in-tech"/>
    <w:p>
      <w:pPr>
        <w:pStyle w:val="Heading3"/>
      </w:pPr>
      <w:r>
        <w:t xml:space="preserve">What Is Data Analysis in Tech?</w:t>
      </w:r>
    </w:p>
    <w:bookmarkEnd w:id="20"/>
    <w:p>
      <w:pPr>
        <w:pStyle w:val="FirstParagraph"/>
      </w:pPr>
      <w:r>
        <w:rPr>
          <w:b/>
          <w:bCs/>
        </w:rPr>
        <w:t xml:space="preserve">Data analysis</w:t>
      </w:r>
      <w:r>
        <w:t xml:space="preserve"> </w:t>
      </w:r>
      <w:r>
        <w:t xml:space="preserve">in the tech world refers to the process of</w:t>
      </w:r>
      <w:r>
        <w:t xml:space="preserve"> </w:t>
      </w:r>
      <w:r>
        <w:rPr>
          <w:b/>
          <w:bCs/>
        </w:rPr>
        <w:t xml:space="preserve">collecting, modeling, and analyzing data</w:t>
      </w:r>
      <w:r>
        <w:t xml:space="preserve"> </w:t>
      </w:r>
      <w:r>
        <w:t xml:space="preserve">using various statistical and logical methods.</w:t>
      </w:r>
      <w:r>
        <w:t xml:space="preserve"> </w:t>
      </w:r>
      <w:hyperlink r:id="rId21">
        <w:r>
          <w:rPr>
            <w:rStyle w:val="Hyperlink"/>
          </w:rPr>
          <w:t xml:space="preserve">It’s a crucial practice that helps businesses extract insights to support strategic and operational decision-making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Now, let’s explore some excellent free resources where you can enhance your data analysis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65 Data Science Flashcards</w:t>
      </w:r>
      <w:r>
        <w:t xml:space="preserve">: These expertly designed flashcards cover fundamental data science concepts, including terms related to tools like Microsoft Excel, SQL, Python, and ChatGPT.</w:t>
      </w:r>
      <w:r>
        <w:t xml:space="preserve"> </w:t>
      </w:r>
      <w:hyperlink r:id="rId21">
        <w:r>
          <w:rPr>
            <w:rStyle w:val="Hyperlink"/>
          </w:rPr>
          <w:t xml:space="preserve">They also delve into math, statistics, probability, and machine learning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bookmarkStart w:id="30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Udemy" title="" id="25" name="Picture"/>
            <a:graphic>
              <a:graphicData uri="http://schemas.openxmlformats.org/drawingml/2006/picture">
                <pic:pic>
                  <pic:nvPicPr>
                    <pic:cNvPr descr="https://www.bing.com/th?id=OSK.HEROQ8j8HB0ni3rYJpffNWcnmkeSMeHSxQFdFg6uwod0OXU&amp;pid=cdx&amp;w=200&amp;h=128&amp;c=7&amp;rs=1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Udemy" title="" id="28" name="Picture"/>
            <a:graphic>
              <a:graphicData uri="http://schemas.openxmlformats.org/drawingml/2006/picture">
                <pic:pic>
                  <pic:nvPicPr>
                    <pic:cNvPr descr="https://www.bing.com/th?id=OSK.HEROQ8j8HB0ni3rYJpffNWcnmkeSMeHSxQFdFg6uwod0OXU&amp;pid=cdx&amp;w=200&amp;h=118&amp;c=7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demy</w:t>
      </w:r>
      <w:r>
        <w:t xml:space="preserve">: Udemy is a go-to marketplace for online courses. You’ll find over 100,000 titles on various topics, including data analytics and data science.</w:t>
      </w:r>
      <w:r>
        <w:t xml:space="preserve"> </w:t>
      </w:r>
      <w:hyperlink r:id="rId21">
        <w:r>
          <w:rPr>
            <w:rStyle w:val="Hyperlink"/>
          </w:rPr>
          <w:t xml:space="preserve">Explore their free courses uploaded by knowledgeable authors eager to share their expertise with the public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365 Data Science Statistics Calculators</w:t>
      </w:r>
      <w:r>
        <w:t xml:space="preserve">: These calculators are designed for university students and practitioners who want to understand the mechanics and theory behind statistical calculations. They guide you step-by-step, going beyond just providing results.</w:t>
      </w:r>
      <w:r>
        <w:t xml:space="preserve"> </w:t>
      </w:r>
      <w:hyperlink r:id="rId21">
        <w:r>
          <w:rPr>
            <w:rStyle w:val="Hyperlink"/>
          </w:rPr>
          <w:t xml:space="preserve">Topics covered include central tendency, variance, confidence intervals, hypothesis testing, and more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bookmarkStart w:id="37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YouTube" title="" id="32" name="Picture"/>
            <a:graphic>
              <a:graphicData uri="http://schemas.openxmlformats.org/drawingml/2006/picture">
                <pic:pic>
                  <pic:nvPicPr>
                    <pic:cNvPr descr="https://www.bing.com/th?id=OSK.HEROjdo_Xsb7qBvK0B0wkLPyULqzmPNaRfFo5cdaweXp-nM&amp;pid=cdx&amp;w=200&amp;h=128&amp;c=7&amp;rs=1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YouTube" title="" id="35" name="Picture"/>
            <a:graphic>
              <a:graphicData uri="http://schemas.openxmlformats.org/drawingml/2006/picture">
                <pic:pic>
                  <pic:nvPicPr>
                    <pic:cNvPr descr="https://www.bing.com/th?id=OSK.HEROjdo_Xsb7qBvK0B0wkLPyULqzmPNaRfFo5cdaweXp-nM&amp;pid=cdx&amp;w=200&amp;h=118&amp;c=7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YouTube Tutorials</w:t>
      </w:r>
      <w:r>
        <w:t xml:space="preserve">: YouTube hosts a wealth of data content creators. Check out channels like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Programming with Mosh</w:t>
      </w:r>
      <w:r>
        <w:t xml:space="preserve">: Offers a full course on Python Programming for Beginners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freeCodeCamp</w:t>
      </w:r>
      <w:r>
        <w:t xml:space="preserve">: Provides a comprehensive course on Data Science Fundamentals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Alex the Analyst</w:t>
      </w:r>
      <w:r>
        <w:t xml:space="preserve">: Shares playlists on MySQL Basics for Data Analysts.</w:t>
      </w:r>
    </w:p>
    <w:p>
      <w:pPr>
        <w:pStyle w:val="Compact"/>
        <w:numPr>
          <w:ilvl w:val="1"/>
          <w:numId w:val="1005"/>
        </w:numPr>
      </w:pPr>
      <w:hyperlink r:id="rId21">
        <w:r>
          <w:rPr>
            <w:rStyle w:val="Hyperlink"/>
            <w:b/>
            <w:bCs/>
          </w:rPr>
          <w:t xml:space="preserve">Tina Huang</w:t>
        </w:r>
        <w:r>
          <w:rPr>
            <w:rStyle w:val="Hyperlink"/>
          </w:rPr>
          <w:t xml:space="preserve">: Curates the SQL Sundays playlist</w:t>
        </w:r>
      </w:hyperlink>
      <w:hyperlink r:id="rId38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Remember, these resources are free and accessible to anyone with an internet connection. Happy learning! 🌟🚀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4" Target="media/rId24.jpg" /><Relationship Type="http://schemas.openxmlformats.org/officeDocument/2006/relationships/image" Id="rId34" Target="media/rId34.jpg" /><Relationship Type="http://schemas.openxmlformats.org/officeDocument/2006/relationships/image" Id="rId31" Target="media/rId31.jpg" /><Relationship Type="http://schemas.openxmlformats.org/officeDocument/2006/relationships/hyperlink" Id="rId38" Target="https://bing.com/search?q=data+analysis+in+tech+free+learning+resources" TargetMode="External" /><Relationship Type="http://schemas.openxmlformats.org/officeDocument/2006/relationships/hyperlink" Id="rId22" Target="https://builtin.com/data-science/data-analytics" TargetMode="External" /><Relationship Type="http://schemas.openxmlformats.org/officeDocument/2006/relationships/hyperlink" Id="rId23" Target="https://machinelearningmastery.com/best-free-resources-to-learn-data-analysis-and-data-science/" TargetMode="External" /><Relationship Type="http://schemas.openxmlformats.org/officeDocument/2006/relationships/hyperlink" Id="rId21" Target="https://www.datapine.com/blog/data-analysis-methods-and-techniqu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bing.com/search?q=data+analysis+in+tech+free+learning+resources" TargetMode="External" /><Relationship Type="http://schemas.openxmlformats.org/officeDocument/2006/relationships/hyperlink" Id="rId22" Target="https://builtin.com/data-science/data-analytics" TargetMode="External" /><Relationship Type="http://schemas.openxmlformats.org/officeDocument/2006/relationships/hyperlink" Id="rId23" Target="https://machinelearningmastery.com/best-free-resources-to-learn-data-analysis-and-data-science/" TargetMode="External" /><Relationship Type="http://schemas.openxmlformats.org/officeDocument/2006/relationships/hyperlink" Id="rId21" Target="https://www.datapine.com/blog/data-analysis-methods-and-techniqu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23Z</dcterms:created>
  <dcterms:modified xsi:type="dcterms:W3CDTF">2024-03-29T04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